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p>
    <w:bookmarkStart w:id="20" w:name="X7bdc383c49b6455e969afd3ebeecd2bea08a56a"/>
    <w:p>
      <w:pPr>
        <w:pStyle w:val="Heading1"/>
      </w:pPr>
      <w:r>
        <w:t xml:space="preserve">Cover Letter for Architect Position in the United States New York City</w:t>
      </w:r>
    </w:p>
    <w:p>
      <w:pPr>
        <w:pStyle w:val="FirstParagraph"/>
      </w:pPr>
      <w:r>
        <w:t xml:space="preserve">Dear [Hiring Manager's Name or "Team"],</w:t>
      </w:r>
    </w:p>
    <w:p>
      <w:pPr>
        <w:pStyle w:val="BodyText"/>
      </w:pPr>
      <w:r>
        <w:t xml:space="preserve">As an experienced and passionate Architect with a deep commitment to innovative design and sustainable urban development, I am excited to apply for the Architect position at your esteemed firm in the United States New York City. The opportunity to contribute to the ever-evolving architectural landscape of one of the world’s most dynamic cities aligns perfectly with my professional goals and expertise. With a career spanning over [X years], I have consistently focused on creating spaces that harmonize functionality, aesthetics, and environmental responsibility—qualities that are essential for thriving in New York City’s competitive and diverse architectural ecosystem.</w:t>
      </w:r>
    </w:p>
    <w:p>
      <w:pPr>
        <w:pStyle w:val="BodyText"/>
      </w:pPr>
      <w:r>
        <w:t xml:space="preserve">Throughout my career as an Architect, I have honed my ability to translate complex design concepts into functional, culturally resonant structures. My work has spanned a wide range of project types, from high-rise residential buildings to community-focused public spaces, each requiring a nuanced understanding of spatial dynamics and user needs. In the United States New York City, where architecture is not just about construction but about shaping the soul of a metropolis, I have developed an acute awareness of how design impacts both individuals and communities. This perspective has driven me to pursue projects that reflect the unique character of urban environments while addressing modern challenges such as climate resilience and equitable access to space.</w:t>
      </w:r>
    </w:p>
    <w:p>
      <w:pPr>
        <w:pStyle w:val="BodyText"/>
      </w:pPr>
      <w:r>
        <w:t xml:space="preserve">What draws me most to New York City is its unparalleled blend of historical significance and futuristic ambition. As an Architect, I have had the privilege of working on projects that celebrate this duality—whether preserving iconic landmarks or pioneering cutting-edge developments that redefine urban living. My experience in navigating the intricate regulatory frameworks of New York City’s building codes and zoning laws has equipped me to deliver projects that meet both legal standards and visionary goals. I understand the importance of balancing creativity with practicality, ensuring that every design not only meets technical requirements but also elevates the human experience.</w:t>
      </w:r>
    </w:p>
    <w:p>
      <w:pPr>
        <w:pStyle w:val="BodyText"/>
      </w:pPr>
      <w:r>
        <w:t xml:space="preserve">One of my proudest achievements as an Architect was [briefly describe a specific project or accomplishment, e.g., "leading the design of a mixed-use development in Brooklyn that integrated green roofs and energy-efficient systems, earning LEED certification and recognition from local urban planning authorities"]. This project exemplified my ability to merge sustainability with modernity while respecting the cultural fabric of the neighborhood. In New York City, where every building contributes to the city’s identity, I believe such an approach is critical. My portfolio also includes [mention other relevant experiences, e.g., "collaboration on adaptive reuse projects in Manhattan and participatory design workshops for underserved communities"], all of which underscore my dedication to architecture that serves as a catalyst for positive change.</w:t>
      </w:r>
    </w:p>
    <w:p>
      <w:pPr>
        <w:pStyle w:val="BodyText"/>
      </w:pPr>
      <w:r>
        <w:t xml:space="preserve">As the United States New York City continues to evolve, the demand for Architects who can navigate its complexities—ranging from population density challenges to climate adaptation—has never been greater. My technical proficiency in [list relevant skills, e.g., "BIM software, parametric design tools, and 3D modeling"] combined with my strong communication and collaborative mindset makes me well-suited to contribute to your firm’s mission. I am particularly drawn to your firm’s focus on [mention something from the job posting or company values, e.g., "innovative urban solutions" or "sustainable development"], as it resonates with my own professional ethos.</w:t>
      </w:r>
    </w:p>
    <w:p>
      <w:pPr>
        <w:pStyle w:val="BodyText"/>
      </w:pPr>
      <w:r>
        <w:t xml:space="preserve">What sets me apart as an Architect is my unwavering commitment to excellence and my ability to think beyond traditional boundaries. In New York City, where innovation thrives in every corner, I have learned to embrace challenges as opportunities for growth. Whether it’s reimagining underutilized spaces or integrating smart technologies into building designs, I approach each project with a mindset of curiosity and determination. My ability to work effectively in multidisciplinary teams ensures that my contributions align with the broader vision of any organization.</w:t>
      </w:r>
    </w:p>
    <w:p>
      <w:pPr>
        <w:pStyle w:val="BodyText"/>
      </w:pPr>
      <w:r>
        <w:t xml:space="preserve">As I consider the opportunity to join your team as an Architect in the United States New York City, I am eager to bring my expertise, creativity, and passion for design to your firm. I am confident that my background and values align with the high standards of your organization. I would welcome the chance to discuss how my experience can contribute to your ongoing projects and future goals.</w:t>
      </w:r>
    </w:p>
    <w:p>
      <w:pPr>
        <w:pStyle w:val="BodyText"/>
      </w:pPr>
      <w:r>
        <w:t xml:space="preserve">Thank you for considering my application. I look forward to the possibility of contributing to the architectural legacy of New York City and helping shape a more sustainable, inclusive, and inspiring urban environment.</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dc:title>
  <dc:creator/>
  <dc:language>en</dc:language>
  <cp:keywords/>
  <dcterms:created xsi:type="dcterms:W3CDTF">2026-07-24T12:29:45Z</dcterms:created>
  <dcterms:modified xsi:type="dcterms:W3CDTF">2026-07-24T12:29:45Z</dcterms:modified>
</cp:coreProperties>
</file>

<file path=docProps/custom.xml><?xml version="1.0" encoding="utf-8"?>
<Properties xmlns="http://schemas.openxmlformats.org/officeDocument/2006/custom-properties" xmlns:vt="http://schemas.openxmlformats.org/officeDocument/2006/docPropsVTypes"/>
</file>